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9DBCE4" w14:textId="77777777" w:rsidR="002A6196" w:rsidRPr="006F13A5" w:rsidRDefault="002A6196" w:rsidP="002A6196">
      <w:pPr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6F13A5">
        <w:rPr>
          <w:rFonts w:ascii="Times New Roman" w:hAnsi="Times New Roman" w:cs="Times New Roman"/>
          <w:b/>
          <w:sz w:val="24"/>
          <w:szCs w:val="24"/>
          <w:lang w:val="sr-Cyrl-RS"/>
        </w:rPr>
        <w:t>ПРИЛОГ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4</w:t>
      </w:r>
    </w:p>
    <w:p w14:paraId="4764389D" w14:textId="77777777" w:rsidR="002A6196" w:rsidRPr="007D33FF" w:rsidRDefault="002A6196" w:rsidP="002A6196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ADCCB4E" w14:textId="77777777" w:rsidR="002A6196" w:rsidRPr="007D33FF" w:rsidRDefault="002A6196" w:rsidP="002A6196">
      <w:pPr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33705B3C" w14:textId="77777777" w:rsidR="002A6196" w:rsidRPr="007D33FF" w:rsidRDefault="002A6196" w:rsidP="002A619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7868D5D9" w14:textId="77777777" w:rsidR="002A6196" w:rsidRPr="007D33FF" w:rsidRDefault="002A6196" w:rsidP="002A619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68E0E9DA" w14:textId="77777777" w:rsidR="002A6196" w:rsidRPr="007D33FF" w:rsidRDefault="002A6196" w:rsidP="002A619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17785259" w14:textId="77777777" w:rsidR="002A6196" w:rsidRPr="007D33FF" w:rsidRDefault="002A6196" w:rsidP="002A6196">
      <w:pPr>
        <w:ind w:firstLine="720"/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  <w:bookmarkStart w:id="0" w:name="_GoBack"/>
      <w:bookmarkEnd w:id="0"/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Поступак покрећем код </w:t>
      </w:r>
      <w:r>
        <w:rPr>
          <w:rFonts w:ascii="Times New Roman" w:hAnsi="Times New Roman" w:cs="Times New Roman"/>
          <w:sz w:val="24"/>
          <w:szCs w:val="24"/>
          <w:lang w:val="ru-RU" w:eastAsia="de-DE"/>
        </w:rPr>
        <w:t>Општине Врњачка Бања -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 Пријаве за Јавни позив / Конкурс за учешће привредних субјеката у спровођењу мера енергетске </w:t>
      </w:r>
      <w:r w:rsidRPr="007D33FF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у домаћинствима које се финансирају из буџета општине </w:t>
      </w:r>
      <w:r>
        <w:rPr>
          <w:rFonts w:ascii="Times New Roman" w:hAnsi="Times New Roman" w:cs="Times New Roman"/>
          <w:sz w:val="24"/>
          <w:szCs w:val="24"/>
          <w:lang w:val="ru-RU" w:eastAsia="de-DE"/>
        </w:rPr>
        <w:t>Врњачка Бања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202</w:t>
      </w:r>
      <w:r w:rsidRPr="007D33FF">
        <w:rPr>
          <w:rFonts w:ascii="Times New Roman" w:hAnsi="Times New Roman" w:cs="Times New Roman"/>
          <w:sz w:val="24"/>
          <w:szCs w:val="24"/>
          <w:lang w:val="sr-Cyrl-RS" w:eastAsia="de-DE"/>
        </w:rPr>
        <w:t>1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>. годину и тим поводом дајем следећу</w:t>
      </w:r>
    </w:p>
    <w:p w14:paraId="7DFBE75C" w14:textId="77777777" w:rsidR="002A6196" w:rsidRPr="007D33FF" w:rsidRDefault="002A6196" w:rsidP="002A6196">
      <w:pPr>
        <w:jc w:val="both"/>
        <w:rPr>
          <w:rFonts w:ascii="Times New Roman" w:hAnsi="Times New Roman" w:cs="Times New Roman"/>
          <w:sz w:val="24"/>
          <w:szCs w:val="24"/>
          <w:lang w:val="ru-RU" w:eastAsia="de-DE"/>
        </w:rPr>
      </w:pPr>
    </w:p>
    <w:p w14:paraId="43E7BC1E" w14:textId="77777777" w:rsidR="002A6196" w:rsidRPr="007D33FF" w:rsidRDefault="002A6196" w:rsidP="002A6196">
      <w:pPr>
        <w:jc w:val="center"/>
        <w:rPr>
          <w:rFonts w:ascii="Times New Roman" w:hAnsi="Times New Roman" w:cs="Times New Roman"/>
          <w:b/>
          <w:sz w:val="24"/>
          <w:szCs w:val="24"/>
          <w:lang w:val="sr-Latn-CS" w:eastAsia="de-DE"/>
        </w:rPr>
      </w:pP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И З Ј А В У</w:t>
      </w:r>
    </w:p>
    <w:p w14:paraId="2C28A2F1" w14:textId="77777777" w:rsidR="002A6196" w:rsidRPr="00304A74" w:rsidRDefault="002A6196" w:rsidP="002A6196">
      <w:pPr>
        <w:rPr>
          <w:rFonts w:ascii="Times New Roman" w:hAnsi="Times New Roman" w:cs="Times New Roman"/>
          <w:b/>
          <w:sz w:val="24"/>
          <w:szCs w:val="24"/>
          <w:lang w:val="sr-Cyrl-RS" w:eastAsia="de-DE"/>
        </w:rPr>
      </w:pPr>
    </w:p>
    <w:p w14:paraId="2DFFBB70" w14:textId="77777777" w:rsidR="002A6196" w:rsidRPr="007D33FF" w:rsidRDefault="002A6196" w:rsidP="002A6196">
      <w:pPr>
        <w:jc w:val="both"/>
        <w:rPr>
          <w:rFonts w:ascii="Times New Roman" w:hAnsi="Times New Roman" w:cs="Times New Roman"/>
          <w:sz w:val="24"/>
          <w:szCs w:val="24"/>
          <w:lang w:val="sr-Cyrl-CS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RS" w:eastAsia="de-DE"/>
        </w:rPr>
        <w:t xml:space="preserve">      </w:t>
      </w: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Саглас</w:t>
      </w:r>
      <w:r w:rsidRPr="007D33FF">
        <w:rPr>
          <w:rFonts w:ascii="Times New Roman" w:hAnsi="Times New Roman" w:cs="Times New Roman"/>
          <w:b/>
          <w:sz w:val="24"/>
          <w:szCs w:val="24"/>
          <w:lang w:val="sr-Latn-CS" w:eastAsia="de-DE"/>
        </w:rPr>
        <w:t>a</w:t>
      </w: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н/а сам да орган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за потребе поступка може </w:t>
      </w:r>
      <w:r w:rsidRPr="007D33FF">
        <w:rPr>
          <w:rFonts w:ascii="Times New Roman" w:hAnsi="Times New Roman" w:cs="Times New Roman"/>
          <w:b/>
          <w:sz w:val="24"/>
          <w:szCs w:val="24"/>
          <w:lang w:val="ru-RU" w:eastAsia="de-DE"/>
        </w:rPr>
        <w:t>извршити увид, прибавити и обрадити податке</w:t>
      </w:r>
      <w:r w:rsidRPr="007D33FF">
        <w:rPr>
          <w:rFonts w:ascii="Times New Roman" w:hAnsi="Times New Roman" w:cs="Times New Roman"/>
          <w:sz w:val="24"/>
          <w:szCs w:val="24"/>
          <w:lang w:val="ru-RU" w:eastAsia="de-DE"/>
        </w:rPr>
        <w:t xml:space="preserve"> о чињеницама о којима се води службена евиденција</w:t>
      </w:r>
      <w:r w:rsidRPr="007D33FF">
        <w:rPr>
          <w:rStyle w:val="FootnoteReference"/>
          <w:rFonts w:ascii="Times New Roman" w:hAnsi="Times New Roman" w:cs="Times New Roman"/>
          <w:sz w:val="24"/>
          <w:szCs w:val="24"/>
          <w:lang w:val="ru-RU" w:eastAsia="de-DE"/>
        </w:rPr>
        <w:footnoteReference w:id="1"/>
      </w:r>
      <w:r w:rsidRPr="007D33F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, а који су неопходни у поступку одлучивања. </w:t>
      </w:r>
    </w:p>
    <w:p w14:paraId="46C680E4" w14:textId="77777777" w:rsidR="002A6196" w:rsidRPr="007D33FF" w:rsidRDefault="002A6196" w:rsidP="002A6196">
      <w:pPr>
        <w:jc w:val="both"/>
        <w:rPr>
          <w:rFonts w:ascii="Times New Roman" w:hAnsi="Times New Roman" w:cs="Times New Roman"/>
          <w:b/>
          <w:sz w:val="24"/>
          <w:szCs w:val="24"/>
          <w:lang w:val="ru-RU" w:eastAsia="de-DE"/>
        </w:rPr>
      </w:pPr>
      <w:r w:rsidRPr="007D33FF">
        <w:rPr>
          <w:rFonts w:ascii="Times New Roman" w:hAnsi="Times New Roman" w:cs="Times New Roman"/>
          <w:sz w:val="24"/>
          <w:szCs w:val="24"/>
          <w:lang w:val="sr-Cyrl-RS" w:eastAsia="de-DE"/>
        </w:rPr>
        <w:t xml:space="preserve"> </w:t>
      </w:r>
      <w:r w:rsidRPr="007D33FF">
        <w:rPr>
          <w:rFonts w:ascii="Times New Roman" w:hAnsi="Times New Roman" w:cs="Times New Roman"/>
          <w:sz w:val="24"/>
          <w:szCs w:val="24"/>
          <w:lang w:val="sr-Cyrl-CS" w:eastAsia="de-DE"/>
        </w:rPr>
        <w:t xml:space="preserve">                 </w:t>
      </w:r>
    </w:p>
    <w:p w14:paraId="484B966D" w14:textId="77777777" w:rsidR="002A6196" w:rsidRPr="007D33FF" w:rsidRDefault="002A6196" w:rsidP="002A6196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>..........................................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16D6A725" w14:textId="77777777" w:rsidR="002A6196" w:rsidRPr="007D33FF" w:rsidRDefault="002A6196" w:rsidP="002A6196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(место)</w:t>
      </w:r>
    </w:p>
    <w:p w14:paraId="43D6FE39" w14:textId="77777777" w:rsidR="002A6196" w:rsidRPr="007D33FF" w:rsidRDefault="002A6196" w:rsidP="002A6196">
      <w:pPr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</w:t>
      </w:r>
    </w:p>
    <w:p w14:paraId="29E3AAFF" w14:textId="77777777" w:rsidR="002A6196" w:rsidRPr="007D33FF" w:rsidRDefault="002A6196" w:rsidP="002A6196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..........................................                                                </w:t>
      </w:r>
    </w:p>
    <w:p w14:paraId="1E23CDC2" w14:textId="77777777" w:rsidR="002A6196" w:rsidRPr="007D33FF" w:rsidRDefault="002A6196" w:rsidP="002A6196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(датум)    </w:t>
      </w:r>
    </w:p>
    <w:p w14:paraId="5E994C23" w14:textId="77777777" w:rsidR="002A6196" w:rsidRPr="007D33FF" w:rsidRDefault="002A6196" w:rsidP="002A6196">
      <w:pPr>
        <w:ind w:left="36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                                  .........................................................................</w:t>
      </w:r>
    </w:p>
    <w:p w14:paraId="3A0AD18D" w14:textId="77777777" w:rsidR="002A6196" w:rsidRPr="007D33FF" w:rsidRDefault="002A6196" w:rsidP="002A6196">
      <w:pPr>
        <w:ind w:left="36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7D33FF">
        <w:rPr>
          <w:rFonts w:ascii="Times New Roman" w:hAnsi="Times New Roman" w:cs="Times New Roman"/>
          <w:sz w:val="24"/>
          <w:szCs w:val="24"/>
          <w:lang w:val="sr-Cyrl-CS"/>
        </w:rPr>
        <w:t xml:space="preserve">                                           </w:t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7D33FF">
        <w:rPr>
          <w:rFonts w:ascii="Times New Roman" w:hAnsi="Times New Roman" w:cs="Times New Roman"/>
          <w:sz w:val="24"/>
          <w:szCs w:val="24"/>
          <w:lang w:val="sr-Cyrl-CS"/>
        </w:rPr>
        <w:tab/>
        <w:t xml:space="preserve">        (потпис и печат одговорног лица)</w:t>
      </w:r>
    </w:p>
    <w:p w14:paraId="502127DD" w14:textId="1257937F" w:rsidR="00364243" w:rsidRPr="002A6196" w:rsidRDefault="00364243" w:rsidP="002A6196">
      <w:pPr>
        <w:rPr>
          <w:lang w:val="sr-Cyrl-RS"/>
        </w:rPr>
      </w:pPr>
    </w:p>
    <w:sectPr w:rsidR="00364243" w:rsidRPr="002A6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4A520C0" w15:done="0"/>
  <w15:commentEx w15:paraId="021A5ABD" w15:done="0"/>
  <w15:commentEx w15:paraId="0F3563BF" w15:done="0"/>
  <w15:commentEx w15:paraId="12CE5972" w15:done="0"/>
  <w15:commentEx w15:paraId="1374C5E5" w15:done="0"/>
  <w15:commentEx w15:paraId="2B276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8AAB61" w14:textId="77777777" w:rsidR="00545BA9" w:rsidRDefault="00545BA9" w:rsidP="008A6F6C">
      <w:pPr>
        <w:spacing w:after="0" w:line="240" w:lineRule="auto"/>
      </w:pPr>
      <w:r>
        <w:separator/>
      </w:r>
    </w:p>
  </w:endnote>
  <w:endnote w:type="continuationSeparator" w:id="0">
    <w:p w14:paraId="7ED3DF6D" w14:textId="77777777" w:rsidR="00545BA9" w:rsidRDefault="00545BA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4F91C1" w14:textId="77777777" w:rsidR="00545BA9" w:rsidRDefault="00545BA9" w:rsidP="008A6F6C">
      <w:pPr>
        <w:spacing w:after="0" w:line="240" w:lineRule="auto"/>
      </w:pPr>
      <w:r>
        <w:separator/>
      </w:r>
    </w:p>
  </w:footnote>
  <w:footnote w:type="continuationSeparator" w:id="0">
    <w:p w14:paraId="1A302BAB" w14:textId="77777777" w:rsidR="00545BA9" w:rsidRDefault="00545BA9" w:rsidP="008A6F6C">
      <w:pPr>
        <w:spacing w:after="0" w:line="240" w:lineRule="auto"/>
      </w:pPr>
      <w:r>
        <w:continuationSeparator/>
      </w:r>
    </w:p>
  </w:footnote>
  <w:footnote w:id="1">
    <w:p w14:paraId="7FED3A0D" w14:textId="77777777" w:rsidR="002A6196" w:rsidRPr="006F748D" w:rsidRDefault="002A6196" w:rsidP="002A6196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FA4696B"/>
    <w:multiLevelType w:val="hybridMultilevel"/>
    <w:tmpl w:val="EE304AA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B269F"/>
    <w:multiLevelType w:val="hybridMultilevel"/>
    <w:tmpl w:val="9A64901A"/>
    <w:lvl w:ilvl="0" w:tplc="C798A4DA">
      <w:numFmt w:val="bullet"/>
      <w:lvlText w:val="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6F1F99"/>
    <w:multiLevelType w:val="hybridMultilevel"/>
    <w:tmpl w:val="81924BF4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FE71C7"/>
    <w:multiLevelType w:val="hybridMultilevel"/>
    <w:tmpl w:val="AF7E213E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798A4DA">
      <w:numFmt w:val="bullet"/>
      <w:lvlText w:val="−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8A3786"/>
    <w:multiLevelType w:val="hybridMultilevel"/>
    <w:tmpl w:val="87A42B6A"/>
    <w:lvl w:ilvl="0" w:tplc="876242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11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  <w:num w:numId="10">
    <w:abstractNumId w:val="6"/>
  </w:num>
  <w:num w:numId="11">
    <w:abstractNumId w:val="3"/>
  </w:num>
  <w:num w:numId="12">
    <w:abstractNumId w:val="2"/>
  </w:num>
  <w:num w:numId="1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Марија Кубурић">
    <w15:presenceInfo w15:providerId="None" w15:userId="Марија Кубурић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10D1"/>
    <w:rsid w:val="0009375D"/>
    <w:rsid w:val="000C3FDD"/>
    <w:rsid w:val="000D7E2A"/>
    <w:rsid w:val="000E1196"/>
    <w:rsid w:val="001134A7"/>
    <w:rsid w:val="001178F4"/>
    <w:rsid w:val="001331F8"/>
    <w:rsid w:val="00133761"/>
    <w:rsid w:val="001632A5"/>
    <w:rsid w:val="001703EB"/>
    <w:rsid w:val="0018368E"/>
    <w:rsid w:val="001B70DB"/>
    <w:rsid w:val="001C0F29"/>
    <w:rsid w:val="001C4675"/>
    <w:rsid w:val="001D1F12"/>
    <w:rsid w:val="001F62ED"/>
    <w:rsid w:val="001F7FED"/>
    <w:rsid w:val="00205D42"/>
    <w:rsid w:val="002112BE"/>
    <w:rsid w:val="002114DB"/>
    <w:rsid w:val="0023182C"/>
    <w:rsid w:val="002408F2"/>
    <w:rsid w:val="0024474C"/>
    <w:rsid w:val="00247242"/>
    <w:rsid w:val="002551D0"/>
    <w:rsid w:val="00266262"/>
    <w:rsid w:val="00285224"/>
    <w:rsid w:val="002A6196"/>
    <w:rsid w:val="002B20A2"/>
    <w:rsid w:val="002B261C"/>
    <w:rsid w:val="002C34D6"/>
    <w:rsid w:val="002D1D64"/>
    <w:rsid w:val="002F2CD4"/>
    <w:rsid w:val="002F33E9"/>
    <w:rsid w:val="002F5FA0"/>
    <w:rsid w:val="00300EE4"/>
    <w:rsid w:val="00302EC2"/>
    <w:rsid w:val="00305CE1"/>
    <w:rsid w:val="00314207"/>
    <w:rsid w:val="00320D05"/>
    <w:rsid w:val="00354E21"/>
    <w:rsid w:val="00361779"/>
    <w:rsid w:val="00363869"/>
    <w:rsid w:val="00364243"/>
    <w:rsid w:val="003716E7"/>
    <w:rsid w:val="003734C4"/>
    <w:rsid w:val="003756FA"/>
    <w:rsid w:val="00377BB9"/>
    <w:rsid w:val="00392223"/>
    <w:rsid w:val="00392B09"/>
    <w:rsid w:val="003958FC"/>
    <w:rsid w:val="00395B7B"/>
    <w:rsid w:val="00395F89"/>
    <w:rsid w:val="003A16A7"/>
    <w:rsid w:val="003B6C07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B75AB"/>
    <w:rsid w:val="004E58C0"/>
    <w:rsid w:val="00513019"/>
    <w:rsid w:val="005204BC"/>
    <w:rsid w:val="005267EC"/>
    <w:rsid w:val="00541CBD"/>
    <w:rsid w:val="00545BA9"/>
    <w:rsid w:val="0055220F"/>
    <w:rsid w:val="005544E7"/>
    <w:rsid w:val="0056283D"/>
    <w:rsid w:val="0056740E"/>
    <w:rsid w:val="0057038C"/>
    <w:rsid w:val="005736D7"/>
    <w:rsid w:val="00575D4C"/>
    <w:rsid w:val="005902C6"/>
    <w:rsid w:val="005A1365"/>
    <w:rsid w:val="005D4CA4"/>
    <w:rsid w:val="005D4CC6"/>
    <w:rsid w:val="005D7D93"/>
    <w:rsid w:val="005F4071"/>
    <w:rsid w:val="005F7566"/>
    <w:rsid w:val="005F7990"/>
    <w:rsid w:val="00604BC5"/>
    <w:rsid w:val="0060772A"/>
    <w:rsid w:val="00610222"/>
    <w:rsid w:val="00625B8B"/>
    <w:rsid w:val="00655160"/>
    <w:rsid w:val="00667439"/>
    <w:rsid w:val="00675EE8"/>
    <w:rsid w:val="00687EB5"/>
    <w:rsid w:val="006A1554"/>
    <w:rsid w:val="006A536C"/>
    <w:rsid w:val="006F13A5"/>
    <w:rsid w:val="006F147C"/>
    <w:rsid w:val="0070730F"/>
    <w:rsid w:val="00725B12"/>
    <w:rsid w:val="007413B2"/>
    <w:rsid w:val="00746FA6"/>
    <w:rsid w:val="0075050A"/>
    <w:rsid w:val="007515B4"/>
    <w:rsid w:val="00752898"/>
    <w:rsid w:val="007567D2"/>
    <w:rsid w:val="00761407"/>
    <w:rsid w:val="00774066"/>
    <w:rsid w:val="00776242"/>
    <w:rsid w:val="007777FA"/>
    <w:rsid w:val="0078042A"/>
    <w:rsid w:val="00783021"/>
    <w:rsid w:val="0078387C"/>
    <w:rsid w:val="00785082"/>
    <w:rsid w:val="00786125"/>
    <w:rsid w:val="007A00AB"/>
    <w:rsid w:val="007A6A35"/>
    <w:rsid w:val="007A73B2"/>
    <w:rsid w:val="007B3D3D"/>
    <w:rsid w:val="007D33FF"/>
    <w:rsid w:val="007D5DBE"/>
    <w:rsid w:val="007E3DDF"/>
    <w:rsid w:val="007E4D50"/>
    <w:rsid w:val="007F2C93"/>
    <w:rsid w:val="00814B8C"/>
    <w:rsid w:val="00815779"/>
    <w:rsid w:val="00836C30"/>
    <w:rsid w:val="0086005E"/>
    <w:rsid w:val="00862072"/>
    <w:rsid w:val="008621C7"/>
    <w:rsid w:val="008638F3"/>
    <w:rsid w:val="008651DC"/>
    <w:rsid w:val="00872908"/>
    <w:rsid w:val="00877B78"/>
    <w:rsid w:val="008823C7"/>
    <w:rsid w:val="00885A2A"/>
    <w:rsid w:val="00890CD3"/>
    <w:rsid w:val="008931D9"/>
    <w:rsid w:val="008A13A9"/>
    <w:rsid w:val="008A6F6C"/>
    <w:rsid w:val="00903722"/>
    <w:rsid w:val="0090597B"/>
    <w:rsid w:val="00915846"/>
    <w:rsid w:val="00923060"/>
    <w:rsid w:val="00931866"/>
    <w:rsid w:val="009318D0"/>
    <w:rsid w:val="00946562"/>
    <w:rsid w:val="009541C6"/>
    <w:rsid w:val="00957991"/>
    <w:rsid w:val="0096628B"/>
    <w:rsid w:val="009723DC"/>
    <w:rsid w:val="00987936"/>
    <w:rsid w:val="00993BE3"/>
    <w:rsid w:val="0099795D"/>
    <w:rsid w:val="009A146A"/>
    <w:rsid w:val="009A224A"/>
    <w:rsid w:val="009A6952"/>
    <w:rsid w:val="009C3FE8"/>
    <w:rsid w:val="009D59B1"/>
    <w:rsid w:val="009D72F7"/>
    <w:rsid w:val="009F0301"/>
    <w:rsid w:val="009F0EF8"/>
    <w:rsid w:val="00A00729"/>
    <w:rsid w:val="00A20325"/>
    <w:rsid w:val="00A23CAD"/>
    <w:rsid w:val="00A35B3D"/>
    <w:rsid w:val="00A81DEC"/>
    <w:rsid w:val="00A87E17"/>
    <w:rsid w:val="00A90A3B"/>
    <w:rsid w:val="00AB09E7"/>
    <w:rsid w:val="00AC248C"/>
    <w:rsid w:val="00AC5F6D"/>
    <w:rsid w:val="00AD4496"/>
    <w:rsid w:val="00AF3786"/>
    <w:rsid w:val="00B018A2"/>
    <w:rsid w:val="00B2155A"/>
    <w:rsid w:val="00B4147D"/>
    <w:rsid w:val="00B41A15"/>
    <w:rsid w:val="00B44BBF"/>
    <w:rsid w:val="00B45571"/>
    <w:rsid w:val="00B51F32"/>
    <w:rsid w:val="00B54C6F"/>
    <w:rsid w:val="00B66104"/>
    <w:rsid w:val="00B84A96"/>
    <w:rsid w:val="00B87EC5"/>
    <w:rsid w:val="00B97152"/>
    <w:rsid w:val="00BA2DCE"/>
    <w:rsid w:val="00BA5401"/>
    <w:rsid w:val="00BB45E4"/>
    <w:rsid w:val="00BC4B13"/>
    <w:rsid w:val="00BC6760"/>
    <w:rsid w:val="00BC6CAC"/>
    <w:rsid w:val="00BC7C96"/>
    <w:rsid w:val="00BD6FB4"/>
    <w:rsid w:val="00BE446D"/>
    <w:rsid w:val="00C1008C"/>
    <w:rsid w:val="00C119E3"/>
    <w:rsid w:val="00C25A33"/>
    <w:rsid w:val="00C27EA6"/>
    <w:rsid w:val="00C4289A"/>
    <w:rsid w:val="00C43DAB"/>
    <w:rsid w:val="00C677C2"/>
    <w:rsid w:val="00C87F2B"/>
    <w:rsid w:val="00C925D6"/>
    <w:rsid w:val="00C940BD"/>
    <w:rsid w:val="00C95281"/>
    <w:rsid w:val="00CB4E92"/>
    <w:rsid w:val="00CB511E"/>
    <w:rsid w:val="00CC3BB3"/>
    <w:rsid w:val="00CE321C"/>
    <w:rsid w:val="00CF1607"/>
    <w:rsid w:val="00CF5D43"/>
    <w:rsid w:val="00D0233C"/>
    <w:rsid w:val="00D051E1"/>
    <w:rsid w:val="00D077D2"/>
    <w:rsid w:val="00D12924"/>
    <w:rsid w:val="00D170C3"/>
    <w:rsid w:val="00D221A2"/>
    <w:rsid w:val="00D2630E"/>
    <w:rsid w:val="00D54064"/>
    <w:rsid w:val="00D5562A"/>
    <w:rsid w:val="00D55EE3"/>
    <w:rsid w:val="00D73271"/>
    <w:rsid w:val="00D7568D"/>
    <w:rsid w:val="00D951D6"/>
    <w:rsid w:val="00DA72DE"/>
    <w:rsid w:val="00DB2BA0"/>
    <w:rsid w:val="00DB4545"/>
    <w:rsid w:val="00DC5FDD"/>
    <w:rsid w:val="00DD24B1"/>
    <w:rsid w:val="00DD4293"/>
    <w:rsid w:val="00DE5902"/>
    <w:rsid w:val="00E017E3"/>
    <w:rsid w:val="00E038A9"/>
    <w:rsid w:val="00E113A5"/>
    <w:rsid w:val="00E12BE3"/>
    <w:rsid w:val="00E12E4B"/>
    <w:rsid w:val="00E15884"/>
    <w:rsid w:val="00E32822"/>
    <w:rsid w:val="00E33754"/>
    <w:rsid w:val="00E53565"/>
    <w:rsid w:val="00E54413"/>
    <w:rsid w:val="00E57B13"/>
    <w:rsid w:val="00E704B4"/>
    <w:rsid w:val="00E755DD"/>
    <w:rsid w:val="00E75C0A"/>
    <w:rsid w:val="00E8486A"/>
    <w:rsid w:val="00EB716D"/>
    <w:rsid w:val="00ED1A67"/>
    <w:rsid w:val="00ED20D1"/>
    <w:rsid w:val="00ED2C33"/>
    <w:rsid w:val="00ED57EA"/>
    <w:rsid w:val="00ED66E3"/>
    <w:rsid w:val="00ED72C9"/>
    <w:rsid w:val="00EE004F"/>
    <w:rsid w:val="00EE7B8F"/>
    <w:rsid w:val="00EE7D2F"/>
    <w:rsid w:val="00EF1F2B"/>
    <w:rsid w:val="00EF5023"/>
    <w:rsid w:val="00F15FEC"/>
    <w:rsid w:val="00F26EF0"/>
    <w:rsid w:val="00F548B8"/>
    <w:rsid w:val="00F568DE"/>
    <w:rsid w:val="00F61503"/>
    <w:rsid w:val="00F65461"/>
    <w:rsid w:val="00F72CB1"/>
    <w:rsid w:val="00F82876"/>
    <w:rsid w:val="00F85C47"/>
    <w:rsid w:val="00F92E26"/>
    <w:rsid w:val="00FB142F"/>
    <w:rsid w:val="00FD355C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  <w:style w:type="paragraph" w:styleId="Header">
    <w:name w:val="header"/>
    <w:basedOn w:val="Normal"/>
    <w:link w:val="HeaderChar"/>
    <w:uiPriority w:val="99"/>
    <w:unhideWhenUsed/>
    <w:rsid w:val="00AD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96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CE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FontStyle11">
    <w:name w:val="Font Style11"/>
    <w:uiPriority w:val="99"/>
    <w:rsid w:val="0078042A"/>
    <w:rPr>
      <w:rFonts w:ascii="Times New Roman" w:hAnsi="Times New Roman" w:cs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CF5D43"/>
  </w:style>
  <w:style w:type="paragraph" w:styleId="Header">
    <w:name w:val="header"/>
    <w:basedOn w:val="Normal"/>
    <w:link w:val="HeaderChar"/>
    <w:uiPriority w:val="99"/>
    <w:unhideWhenUsed/>
    <w:rsid w:val="00AD44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49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53892-3E3C-45DA-9C0E-422D5C7C4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g.radicevic</cp:lastModifiedBy>
  <cp:revision>6</cp:revision>
  <cp:lastPrinted>2021-07-20T12:57:00Z</cp:lastPrinted>
  <dcterms:created xsi:type="dcterms:W3CDTF">2021-07-20T13:29:00Z</dcterms:created>
  <dcterms:modified xsi:type="dcterms:W3CDTF">2021-07-20T14:16:00Z</dcterms:modified>
</cp:coreProperties>
</file>